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eec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523a6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22:47:17Z</dcterms:created>
  <dcterms:modified xsi:type="dcterms:W3CDTF">2022-01-19T22:47:17Z</dcterms:modified>
</cp:coreProperties>
</file>